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 w:rsidR="0086752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86752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 w:rsidR="0086752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86752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bookmarkStart w:id="0" w:name="_GoBack"/>
      <w:bookmarkEnd w:id="0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</w:t>
      </w:r>
      <w:r w:rsidR="0086752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ориметара, циркулационих пумп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86752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867524">
        <w:rPr>
          <w:rFonts w:ascii="Times New Roman" w:hAnsi="Times New Roman" w:cs="Times New Roman"/>
          <w:b/>
          <w:color w:val="FF0000"/>
          <w:sz w:val="28"/>
          <w:szCs w:val="28"/>
          <w:lang w:val="sr-Cyrl-CS"/>
        </w:rPr>
        <w:t>број</w:t>
      </w:r>
      <w:r w:rsidRPr="00867524">
        <w:rPr>
          <w:rFonts w:ascii="Times New Roman" w:hAnsi="Times New Roman" w:cs="Times New Roman"/>
          <w:b/>
          <w:color w:val="FF0000"/>
          <w:sz w:val="28"/>
          <w:szCs w:val="28"/>
          <w:lang w:val="sr-Cyrl-CS"/>
        </w:rPr>
        <w:t>__________________</w:t>
      </w:r>
    </w:p>
    <w:p w:rsidR="00030EE3" w:rsidRPr="0066540E" w:rsidRDefault="00030EE3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86752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86752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86752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867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8675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8675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6F58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86752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86752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86752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86752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R="0086752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6F58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6F58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6F58E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6F58E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6F58E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6F58E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R="00975C7E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6F58E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6F58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уље/мазут</w:t>
            </w:r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6F5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r w:rsidR="006F5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/пелет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r w:rsidR="006F5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r w:rsidR="006F58E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6F58E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 w:rsidR="006F58E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6F58E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6F58E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6F5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6F5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6F5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6F5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</w:t>
      </w:r>
      <w:r w:rsidR="006F58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ријав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006F58E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дносиоца</w:t>
      </w:r>
      <w:r w:rsidR="006F58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ће</w:t>
      </w:r>
      <w:r w:rsidR="006F58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е</w:t>
      </w:r>
      <w:r w:rsidR="006F58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вршити у складу</w:t>
      </w:r>
      <w:r w:rsidR="006F58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а</w:t>
      </w:r>
      <w:r w:rsidR="006F58E7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6F58E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r w:rsidR="006F58E7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r w:rsidR="006F58E7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6F5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6F5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6F5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6F5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6F5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6F5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6F5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6F5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867524">
        <w:rPr>
          <w:rFonts w:ascii="Times New Roman" w:hAnsi="Times New Roman" w:cs="Times New Roman"/>
          <w:sz w:val="24"/>
          <w:szCs w:val="24"/>
          <w:lang w:val="sr-Cyrl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6F58E7" w:rsidRDefault="00030EE3" w:rsidP="006F58E7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</w:t>
      </w:r>
      <w:r w:rsidR="006F58E7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r w:rsidR="006F58E7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r w:rsidR="006F58E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604B1" w:rsidRPr="006F58E7" w:rsidRDefault="006F58E7" w:rsidP="006F58E7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</w:p>
    <w:p w:rsidR="00CB7E8C" w:rsidRPr="006F58E7" w:rsidRDefault="006F58E7" w:rsidP="006F58E7">
      <w:pPr>
        <w:spacing w:after="0"/>
        <w:jc w:val="right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________________________</w:t>
      </w:r>
      <w:r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 xml:space="preserve">       </w:t>
      </w:r>
    </w:p>
    <w:sectPr w:rsidR="00CB7E8C" w:rsidRPr="006F58E7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338C8" w:rsidRDefault="007338C8" w:rsidP="00CB7E8C">
      <w:pPr>
        <w:spacing w:after="0" w:line="240" w:lineRule="auto"/>
      </w:pPr>
      <w:r>
        <w:separator/>
      </w:r>
    </w:p>
  </w:endnote>
  <w:endnote w:type="continuationSeparator" w:id="1">
    <w:p w:rsidR="007338C8" w:rsidRDefault="007338C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338C8" w:rsidRDefault="007338C8" w:rsidP="00CB7E8C">
      <w:pPr>
        <w:spacing w:after="0" w:line="240" w:lineRule="auto"/>
      </w:pPr>
      <w:r>
        <w:separator/>
      </w:r>
    </w:p>
  </w:footnote>
  <w:footnote w:type="continuationSeparator" w:id="1">
    <w:p w:rsidR="007338C8" w:rsidRDefault="007338C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6B502223"/>
    <w:multiLevelType w:val="hybridMultilevel"/>
    <w:tmpl w:val="8F3C8E8E"/>
    <w:lvl w:ilvl="0" w:tplc="DAFEFC9C">
      <w:start w:val="4"/>
      <w:numFmt w:val="bullet"/>
      <w:lvlText w:val="-"/>
      <w:lvlJc w:val="left"/>
      <w:pPr>
        <w:ind w:left="2745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7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505" w:hanging="360"/>
      </w:pPr>
      <w:rPr>
        <w:rFonts w:ascii="Wingdings" w:hAnsi="Wingdings" w:hint="default"/>
      </w:rPr>
    </w:lvl>
  </w:abstractNum>
  <w:abstractNum w:abstractNumId="24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7"/>
  </w:num>
  <w:num w:numId="3">
    <w:abstractNumId w:val="26"/>
  </w:num>
  <w:num w:numId="4">
    <w:abstractNumId w:val="8"/>
  </w:num>
  <w:num w:numId="5">
    <w:abstractNumId w:val="15"/>
  </w:num>
  <w:num w:numId="6">
    <w:abstractNumId w:val="30"/>
  </w:num>
  <w:num w:numId="7">
    <w:abstractNumId w:val="12"/>
  </w:num>
  <w:num w:numId="8">
    <w:abstractNumId w:val="16"/>
  </w:num>
  <w:num w:numId="9">
    <w:abstractNumId w:val="32"/>
  </w:num>
  <w:num w:numId="10">
    <w:abstractNumId w:val="31"/>
  </w:num>
  <w:num w:numId="11">
    <w:abstractNumId w:val="7"/>
  </w:num>
  <w:num w:numId="12">
    <w:abstractNumId w:val="29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8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4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7"/>
  </w:num>
  <w:num w:numId="30">
    <w:abstractNumId w:val="5"/>
  </w:num>
  <w:num w:numId="31">
    <w:abstractNumId w:val="1"/>
  </w:num>
  <w:num w:numId="32">
    <w:abstractNumId w:val="13"/>
  </w:num>
  <w:num w:numId="33">
    <w:abstractNumId w:val="2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2494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4D90"/>
    <w:rsid w:val="00675765"/>
    <w:rsid w:val="00682E9E"/>
    <w:rsid w:val="00696A29"/>
    <w:rsid w:val="006A22FD"/>
    <w:rsid w:val="006C252A"/>
    <w:rsid w:val="006E46BB"/>
    <w:rsid w:val="006F1F74"/>
    <w:rsid w:val="006F58E7"/>
    <w:rsid w:val="007014C4"/>
    <w:rsid w:val="0072339D"/>
    <w:rsid w:val="007338C8"/>
    <w:rsid w:val="007354A5"/>
    <w:rsid w:val="0073744E"/>
    <w:rsid w:val="007428F7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67524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5C7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9100A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F1128-9CA0-497F-BE4A-0FDFE9838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korisnik</cp:lastModifiedBy>
  <cp:revision>10</cp:revision>
  <cp:lastPrinted>2021-08-06T05:54:00Z</cp:lastPrinted>
  <dcterms:created xsi:type="dcterms:W3CDTF">2021-12-24T10:57:00Z</dcterms:created>
  <dcterms:modified xsi:type="dcterms:W3CDTF">2023-01-24T11:40:00Z</dcterms:modified>
</cp:coreProperties>
</file>